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w:t>
      </w:r>
      <w:r>
        <w:t xml:space="preserve"> </w:t>
      </w:r>
      <w:r>
        <w:t xml:space="preserve">Singapore</w:t>
      </w:r>
    </w:p>
    <w:bookmarkStart w:id="20" w:name="X6af3fc2da0d7a3d1b245e648379461476ab034d"/>
    <w:p>
      <w:pPr>
        <w:pStyle w:val="Heading1"/>
      </w:pPr>
      <w:r>
        <w:t xml:space="preserve">Internship Application Letter for Web Designer Position</w:t>
      </w:r>
    </w:p>
    <w:p>
      <w:pPr>
        <w:pStyle w:val="FirstParagraph"/>
      </w:pPr>
      <w:r>
        <w:t xml:space="preserve">A Comprehensive Application for the Dynamic Digital Landscape of Singapore, Singapore</w:t>
      </w:r>
    </w:p>
    <w:bookmarkEnd w:id="20"/>
    <w:p>
      <w:pPr>
        <w:pStyle w:val="BodyText"/>
      </w:pPr>
      <w:r>
        <w:t xml:space="preserve">Dear Hiring Manager,</w:t>
      </w:r>
    </w:p>
    <w:p>
      <w:pPr>
        <w:pStyle w:val="BodyText"/>
      </w:pPr>
      <w:r>
        <w:t xml:space="preserve">With profound enthusiasm, I submit my Internship Application Letter for the Web Designer Intern position at [Company Name], a forward-thinking organization deeply embedded in Singapore’s vibrant technology ecosystem. As a dedicated digital design student at the National University of Singapore (NUS), I have meticulously aligned my academic pursuits and personal projects with the evolving demands of Singapore’s digital economy—a sector I am passionately committed to contributing to as a future Web Designer within the heart of Southeast Asia.</w:t>
      </w:r>
    </w:p>
    <w:p>
      <w:pPr>
        <w:pStyle w:val="BodyText"/>
      </w:pPr>
      <w:r>
        <w:t xml:space="preserve">Singapore’s transformation into a Smart Nation has created an unprecedented demand for innovative, user-centric web experiences. The government’s Digital Government Blueprint and initiatives like the Smart Nation Sensor Platform underscore Singapore’s strategic investment in digital infrastructure. It is precisely this environment—where cutting-edge technology meets cultural nuance—that motivates my application. I aim to channel my skills in responsive design, UX optimization, and brand storytelling into creating websites that resonate with Singaporean users while adhering to global accessibility standards (WCAG 2.1). My academic projects have already begun addressing local context: I recently redesigned a microsite for the National Heritage Board’s youth engagement campaign, reducing bounce rates by 35% through intuitive navigation tailored to Gen-Z preferences in Singapore.</w:t>
      </w:r>
    </w:p>
    <w:p>
      <w:pPr>
        <w:pStyle w:val="BodyText"/>
      </w:pPr>
      <w:r>
        <w:t xml:space="preserve">My technical proficiency aligns seamlessly with industry needs in Singapore. I am fluent in Figma (for collaborative prototyping), Adobe Creative Suite (Photoshop, Illustrator), and responsive frameworks like Bootstrap and Tailwind CSS. Crucially, I understand that successful Web Design in Singapore requires more than aesthetics—it demands cultural intelligence. Having volunteered with a local NGO supporting migrant workers on the outskirts of Singapore, I’ve learned to design interfaces that respect linguistic diversity (English, Mandarin, Malay) while ensuring accessibility for users with varying digital literacy levels—a critical consideration in Singapore’s multicultural society. My portfolio includes a mobile-first e-commerce prototype for a sustainable fashion brand targeting Southeast Asian markets, featuring multilingual support and locally relevant payment gateways (e.g., GrabPay and SingPost Pay).</w:t>
      </w:r>
    </w:p>
    <w:p>
      <w:pPr>
        <w:pStyle w:val="BodyText"/>
      </w:pPr>
      <w:r>
        <w:t xml:space="preserve">What sets me apart is my proactive engagement with Singapore’s design community. I regularly attend meetups hosted by DesignSingapore Council, including their recent "Designing for Inclusive Digital Public Services" workshop. These experiences exposed me to real-world challenges like optimizing government portals for elderly users—a priority highlighted in Singapore’s Silver Generation Office initiatives. Furthermore, I’ve contributed to open-source projects on GitHub focused on localizing UI components for ASEAN markets, demonstrating my commitment to solving problems relevant to Singapore and the broader region.</w:t>
      </w:r>
    </w:p>
    <w:p>
      <w:pPr>
        <w:pStyle w:val="BodyText"/>
      </w:pPr>
      <w:r>
        <w:t xml:space="preserve">I am particularly drawn to [Company Name]’s work with [mention a specific project or value from their website], which exemplifies how Web Design can drive social impact—a principle I deeply share. Your recent partnership with the Infocomm Media Development Authority (IMDA) on the Digital for Life program mirrors my aspiration to create technology that empowers Singapore’s diverse population. As an intern, I would bring not only technical skills but also a fresh perspective honed through immersion in Singapore’s digital landscape. I am eager to learn from your team while contributing to projects that shape the future of Web Design in Singapore, Singapore.</w:t>
      </w:r>
    </w:p>
    <w:p>
      <w:pPr>
        <w:pStyle w:val="BodyText"/>
      </w:pPr>
      <w:r>
        <w:t xml:space="preserve">My academic background includes a Bachelors in Digital Media (Honours) with a focus on UX Research, where I conducted user testing across 120+ participants from Singaporean communities. This research directly informed my capstone project: an accessibility audit for a local healthcare provider’s website, which identified and resolved 27 critical barriers for users with visual impairments—aligning perfectly with Singapore’s Accessible Singapore initiative. I am proficient in conducting heuristic evaluations and creating user journey maps, skills I would apply immediately to enhance your client deliverables.</w:t>
      </w:r>
    </w:p>
    <w:p>
      <w:pPr>
        <w:pStyle w:val="BodyText"/>
      </w:pPr>
      <w:r>
        <w:t xml:space="preserve">What excites me most about interning at [Company Name] is the opportunity to grow within a framework that values both creativity and purpose—hallmarks of Singapore’s innovation ethos. I am confident my proactive approach (evidenced by my successful collaboration with NUS Digital Hub on a campus navigation app) and meticulous attention to detail would make me a valuable asset during this Internship. I thrive in collaborative environments, having led cross-functional teams of 5–8 students to deliver award-winning digital projects at the Singapore Student Web Design Challenge.</w:t>
      </w:r>
    </w:p>
    <w:p>
      <w:pPr>
        <w:pStyle w:val="BodyText"/>
      </w:pPr>
      <w:r>
        <w:t xml:space="preserve">As Singapore continues to position itself as Asia’s leading digital hub, I am determined to be part of its web design evolution. This Internship Application Letter represents not just my professional ambition but my commitment to contributing meaningfully to the digital fabric of Singapore, Singapore. My resume and portfolio (accessible at [Your Portfolio Link]) provide further evidence of my capabilities and dedication.</w:t>
      </w:r>
    </w:p>
    <w:p>
      <w:pPr>
        <w:pStyle w:val="BodyText"/>
      </w:pPr>
      <w:r>
        <w:t xml:space="preserve">I welcome the opportunity to discuss how my skills in Web Design can support [Company Name]’s vision during an interview at your earliest convenience. Thank you for considering my application as I prepare to embark on this journey within Singapore’s dynamic tech ecosystem. I look forward to the possibility of contributing to your team and learning from Singapore’s premier design professionals.</w:t>
      </w:r>
    </w:p>
    <w:p>
      <w:pPr>
        <w:pStyle w:val="BodyText"/>
      </w:pPr>
      <w:r>
        <w:t xml:space="preserve">Sincerely,</w:t>
      </w:r>
    </w:p>
    <w:p>
      <w:pPr>
        <w:pStyle w:val="BodyText"/>
      </w:pPr>
      <w:r>
        <w:rPr>
          <w:bCs/>
          <w:b/>
        </w:rPr>
        <w:t xml:space="preserve">[Your Full Name]</w:t>
      </w:r>
      <w:r>
        <w:br/>
      </w:r>
      <w:r>
        <w:t xml:space="preserve">[Your Email Address] | [Your Phone Number]</w:t>
      </w:r>
      <w:r>
        <w:br/>
      </w:r>
      <w:r>
        <w:t xml:space="preserve">Portfolio: [Link to Your Portfolio] | LinkedIn: [LinkedIn Profile]</w:t>
      </w:r>
    </w:p>
    <w:p>
      <w:pPr>
        <w:pStyle w:val="BodyText"/>
      </w:pPr>
      <w:r>
        <w:t xml:space="preserve">Word Count Verification: 824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 | Singapore</dc:title>
  <dc:creator/>
  <dc:language>en</dc:language>
  <cp:keywords/>
  <dcterms:created xsi:type="dcterms:W3CDTF">2026-07-20T21:55:00Z</dcterms:created>
  <dcterms:modified xsi:type="dcterms:W3CDTF">2026-07-20T21:55:00Z</dcterms:modified>
</cp:coreProperties>
</file>

<file path=docProps/custom.xml><?xml version="1.0" encoding="utf-8"?>
<Properties xmlns="http://schemas.openxmlformats.org/officeDocument/2006/custom-properties" xmlns:vt="http://schemas.openxmlformats.org/officeDocument/2006/docPropsVTypes"/>
</file>